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F5024" w14:textId="77777777" w:rsidR="00A17C66" w:rsidRPr="00BA58B6" w:rsidRDefault="00D12B64" w:rsidP="00D12B64">
      <w:pPr>
        <w:jc w:val="center"/>
        <w:rPr>
          <w:rFonts w:ascii="Verdana" w:hAnsi="Verdana" w:cs="Arial"/>
          <w:b/>
          <w:lang w:val="en-GB"/>
        </w:rPr>
      </w:pPr>
      <w:r w:rsidRPr="00BA58B6">
        <w:rPr>
          <w:rFonts w:ascii="Verdana" w:hAnsi="Verdana" w:cs="Arial"/>
          <w:b/>
          <w:lang w:val="en-GB"/>
        </w:rPr>
        <w:t>RMA</w:t>
      </w:r>
      <w:r w:rsidR="00701A05" w:rsidRPr="00BA58B6">
        <w:rPr>
          <w:rFonts w:ascii="Verdana" w:hAnsi="Verdana" w:cs="Arial"/>
          <w:b/>
          <w:lang w:val="en-GB"/>
        </w:rPr>
        <w:t xml:space="preserve"> Form</w:t>
      </w:r>
    </w:p>
    <w:p w14:paraId="3F423D3C" w14:textId="77777777" w:rsidR="00D86409" w:rsidRPr="00BA58B6" w:rsidRDefault="00D86409" w:rsidP="00CF69FF">
      <w:pPr>
        <w:jc w:val="center"/>
        <w:rPr>
          <w:rFonts w:ascii="Verdana" w:hAnsi="Verdana" w:cs="Arial"/>
          <w:b/>
          <w:lang w:val="en-GB"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BA58B6" w14:paraId="44936430" w14:textId="77777777" w:rsidTr="00CF69FF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B33FD90" w14:textId="77777777" w:rsidR="00EE0F2D" w:rsidRPr="00BA58B6" w:rsidRDefault="00701A05" w:rsidP="006840B1">
            <w:pPr>
              <w:jc w:val="center"/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Customer information</w:t>
            </w:r>
          </w:p>
        </w:tc>
      </w:tr>
      <w:tr w:rsidR="00AF689D" w:rsidRPr="00BA58B6" w14:paraId="1E6E5489" w14:textId="77777777" w:rsidTr="00C17001">
        <w:trPr>
          <w:trHeight w:val="32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76E69" w14:textId="7AB98CB7" w:rsidR="00C17001" w:rsidRPr="00C17001" w:rsidRDefault="00701A05" w:rsidP="00C17001">
            <w:pPr>
              <w:spacing w:line="276" w:lineRule="auto"/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Company name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D39E58" w14:textId="77777777" w:rsidR="00AF689D" w:rsidRPr="00BA58B6" w:rsidRDefault="00AF689D" w:rsidP="00C17001">
            <w:pPr>
              <w:spacing w:line="276" w:lineRule="auto"/>
              <w:rPr>
                <w:rFonts w:ascii="Verdana" w:hAnsi="Verdana" w:cs="Arial"/>
                <w:sz w:val="20"/>
                <w:szCs w:val="20"/>
                <w:lang w:val="en-GB"/>
              </w:rPr>
            </w:pPr>
          </w:p>
        </w:tc>
      </w:tr>
      <w:tr w:rsidR="00770CFA" w:rsidRPr="00BA58B6" w14:paraId="60CA18D6" w14:textId="77777777" w:rsidTr="00CF69FF">
        <w:trPr>
          <w:trHeight w:val="34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DD8F3" w14:textId="77777777" w:rsidR="00770CFA" w:rsidRPr="00BA58B6" w:rsidRDefault="00941375" w:rsidP="00C17001">
            <w:pPr>
              <w:spacing w:line="276" w:lineRule="auto"/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A</w:t>
            </w:r>
            <w:r w:rsidR="00701A05" w:rsidRPr="00BA58B6">
              <w:rPr>
                <w:rFonts w:ascii="Verdana" w:hAnsi="Verdana" w:cs="Arial"/>
                <w:sz w:val="18"/>
                <w:szCs w:val="18"/>
                <w:lang w:val="en-GB"/>
              </w:rPr>
              <w:t>d</w:t>
            </w: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dres</w:t>
            </w:r>
            <w:r w:rsidR="00701A05" w:rsidRPr="00BA58B6">
              <w:rPr>
                <w:rFonts w:ascii="Verdana" w:hAnsi="Verdana" w:cs="Arial"/>
                <w:sz w:val="18"/>
                <w:szCs w:val="18"/>
                <w:lang w:val="en-GB"/>
              </w:rPr>
              <w:t>s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689933" w14:textId="77777777" w:rsidR="00770CFA" w:rsidRPr="00BA58B6" w:rsidRDefault="00770CFA" w:rsidP="00C17001">
            <w:pPr>
              <w:spacing w:line="276" w:lineRule="auto"/>
              <w:rPr>
                <w:rFonts w:ascii="Verdana" w:hAnsi="Verdana" w:cs="Arial"/>
                <w:sz w:val="20"/>
                <w:szCs w:val="20"/>
                <w:lang w:val="en-GB"/>
              </w:rPr>
            </w:pPr>
          </w:p>
        </w:tc>
      </w:tr>
      <w:tr w:rsidR="00AD324B" w:rsidRPr="00BA58B6" w14:paraId="687DEB3C" w14:textId="77777777" w:rsidTr="00454489">
        <w:trPr>
          <w:trHeight w:val="2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7A561" w14:textId="77777777" w:rsidR="00AD324B" w:rsidRPr="00BA58B6" w:rsidRDefault="00701A05" w:rsidP="00C17001">
            <w:pPr>
              <w:spacing w:line="276" w:lineRule="auto"/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Phone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0059B2" w14:textId="77777777" w:rsidR="00AD324B" w:rsidRPr="00BA58B6" w:rsidRDefault="00AD324B" w:rsidP="00C17001">
            <w:pPr>
              <w:spacing w:line="276" w:lineRule="auto"/>
              <w:rPr>
                <w:rFonts w:ascii="Verdana" w:hAnsi="Verdana" w:cs="Arial"/>
                <w:sz w:val="20"/>
                <w:szCs w:val="20"/>
                <w:lang w:val="en-GB"/>
              </w:rPr>
            </w:pPr>
          </w:p>
        </w:tc>
      </w:tr>
      <w:tr w:rsidR="003026B1" w:rsidRPr="00BA58B6" w14:paraId="600C17B3" w14:textId="77777777" w:rsidTr="00454489">
        <w:trPr>
          <w:trHeight w:val="27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5A60" w14:textId="77777777" w:rsidR="00770CFA" w:rsidRPr="00BA58B6" w:rsidRDefault="00941375" w:rsidP="00C17001">
            <w:pPr>
              <w:spacing w:line="276" w:lineRule="auto"/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E-mail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B5FF34" w14:textId="77777777" w:rsidR="003026B1" w:rsidRPr="00BA58B6" w:rsidRDefault="003026B1" w:rsidP="00C17001">
            <w:pPr>
              <w:spacing w:line="276" w:lineRule="auto"/>
              <w:rPr>
                <w:rFonts w:ascii="Verdana" w:hAnsi="Verdana" w:cs="Arial"/>
                <w:sz w:val="20"/>
                <w:szCs w:val="20"/>
                <w:lang w:val="en-GB"/>
              </w:rPr>
            </w:pPr>
          </w:p>
        </w:tc>
      </w:tr>
      <w:tr w:rsidR="00557EA5" w:rsidRPr="00BA58B6" w14:paraId="6F80E847" w14:textId="77777777" w:rsidTr="00CF69FF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61581" w14:textId="77777777" w:rsidR="00557EA5" w:rsidRPr="00BA58B6" w:rsidRDefault="00701A05" w:rsidP="00C17001">
            <w:pPr>
              <w:spacing w:line="276" w:lineRule="auto"/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BA58B6">
              <w:rPr>
                <w:rFonts w:ascii="Verdana" w:hAnsi="Verdana" w:cs="Arial"/>
                <w:sz w:val="18"/>
                <w:szCs w:val="18"/>
                <w:lang w:val="en-GB"/>
              </w:rPr>
              <w:t>Contact pers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A3C9C8" w14:textId="77777777" w:rsidR="00557EA5" w:rsidRPr="00BA58B6" w:rsidRDefault="00557EA5" w:rsidP="00C17001">
            <w:pPr>
              <w:spacing w:line="276" w:lineRule="auto"/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F5BD7D7" w14:textId="77777777" w:rsidR="003026B1" w:rsidRPr="00BA58B6" w:rsidRDefault="003026B1" w:rsidP="00C17001">
      <w:pPr>
        <w:jc w:val="center"/>
        <w:rPr>
          <w:rFonts w:ascii="Verdana" w:hAnsi="Verdana" w:cs="Arial"/>
          <w:b/>
          <w:sz w:val="20"/>
          <w:szCs w:val="20"/>
          <w:lang w:val="en-GB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5816"/>
      </w:tblGrid>
      <w:tr w:rsidR="00770CFA" w:rsidRPr="00BA58B6" w14:paraId="2085963E" w14:textId="77777777" w:rsidTr="00CF69FF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1742A3F" w14:textId="77777777" w:rsidR="00770CFA" w:rsidRPr="00BA58B6" w:rsidRDefault="00701A05" w:rsidP="00C17001">
            <w:pPr>
              <w:jc w:val="center"/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Product information</w:t>
            </w:r>
          </w:p>
        </w:tc>
      </w:tr>
      <w:tr w:rsidR="00EA0AE8" w:rsidRPr="00BA58B6" w14:paraId="26E414FC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19CD1" w14:textId="77777777" w:rsidR="00EA0AE8" w:rsidRPr="00BA58B6" w:rsidRDefault="00701A05" w:rsidP="00C1700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Product name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9E507" w14:textId="77777777" w:rsidR="00EA0AE8" w:rsidRPr="00BA58B6" w:rsidRDefault="00EA0AE8" w:rsidP="00C1700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</w:p>
        </w:tc>
      </w:tr>
      <w:tr w:rsidR="00770CFA" w:rsidRPr="00BA58B6" w14:paraId="3F223A07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5E06A" w14:textId="77777777" w:rsidR="00770CFA" w:rsidRPr="00BA58B6" w:rsidRDefault="00701A05" w:rsidP="00C1700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Serial number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7F0651" w14:textId="77777777" w:rsidR="00770CFA" w:rsidRPr="00BA58B6" w:rsidRDefault="00770CFA" w:rsidP="00C1700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 </w:t>
            </w:r>
          </w:p>
        </w:tc>
      </w:tr>
      <w:tr w:rsidR="00770CFA" w:rsidRPr="00BA58B6" w14:paraId="266AEBE0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8E7E6" w14:textId="77777777" w:rsidR="00770CFA" w:rsidRPr="00BA58B6" w:rsidRDefault="00701A05" w:rsidP="00C17001">
            <w:pPr>
              <w:tabs>
                <w:tab w:val="left" w:pos="1650"/>
              </w:tabs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Date of purchase</w:t>
            </w: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535BA" w14:textId="77777777" w:rsidR="00770CFA" w:rsidRPr="00BA58B6" w:rsidRDefault="00770CFA" w:rsidP="00C1700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 </w:t>
            </w:r>
          </w:p>
        </w:tc>
      </w:tr>
    </w:tbl>
    <w:p w14:paraId="6EE7B8E7" w14:textId="77777777" w:rsidR="00770CFA" w:rsidRPr="00BA58B6" w:rsidRDefault="00770CFA" w:rsidP="00941375">
      <w:pPr>
        <w:rPr>
          <w:rFonts w:ascii="Verdana" w:hAnsi="Verdana" w:cs="Arial"/>
          <w:sz w:val="20"/>
          <w:szCs w:val="20"/>
          <w:lang w:val="en-GB"/>
        </w:rPr>
      </w:pPr>
    </w:p>
    <w:p w14:paraId="4AAD6F87" w14:textId="77777777" w:rsidR="00454489" w:rsidRPr="00BA58B6" w:rsidRDefault="00454489">
      <w:pPr>
        <w:rPr>
          <w:rFonts w:ascii="Verdana" w:hAnsi="Verdana" w:cs="Arial"/>
          <w:sz w:val="20"/>
          <w:szCs w:val="20"/>
          <w:lang w:val="en-GB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BA58B6" w14:paraId="5C2AA7B4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A9C6063" w14:textId="77777777" w:rsidR="00454489" w:rsidRPr="00BA58B6" w:rsidRDefault="00701A05" w:rsidP="00966E68">
            <w:pPr>
              <w:jc w:val="center"/>
              <w:rPr>
                <w:rFonts w:ascii="Verdana" w:hAnsi="Verdana" w:cs="Arial"/>
                <w:b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Fault description</w:t>
            </w:r>
          </w:p>
        </w:tc>
      </w:tr>
      <w:tr w:rsidR="00966E68" w:rsidRPr="00BA58B6" w14:paraId="59E03E7A" w14:textId="77777777" w:rsidTr="00D12B64">
        <w:trPr>
          <w:trHeight w:val="1811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09A66" w14:textId="77777777" w:rsidR="00966E68" w:rsidRPr="00BA58B6" w:rsidRDefault="00966E68" w:rsidP="0006797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 </w:t>
            </w:r>
          </w:p>
        </w:tc>
      </w:tr>
    </w:tbl>
    <w:p w14:paraId="0AC9BF3E" w14:textId="77777777" w:rsidR="00454489" w:rsidRPr="00BA58B6" w:rsidRDefault="00454489">
      <w:pPr>
        <w:rPr>
          <w:rFonts w:ascii="Verdana" w:hAnsi="Verdana" w:cs="Arial"/>
          <w:sz w:val="20"/>
          <w:szCs w:val="20"/>
          <w:lang w:val="en-GB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BA58B6" w14:paraId="1F9E4064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8BA56BB" w14:textId="77777777" w:rsidR="00EA0AE8" w:rsidRPr="00BA58B6" w:rsidRDefault="00D12B64" w:rsidP="00966E68">
            <w:pPr>
              <w:jc w:val="center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RMA</w:t>
            </w:r>
            <w:r w:rsidR="00701A05"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 xml:space="preserve"> number</w:t>
            </w: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 xml:space="preserve"> (</w:t>
            </w:r>
            <w:r w:rsidR="00701A05"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to be completed by the manufacturer</w:t>
            </w:r>
            <w:r w:rsidRPr="00BA58B6">
              <w:rPr>
                <w:rFonts w:ascii="Verdana" w:hAnsi="Verdana" w:cs="Arial"/>
                <w:b/>
                <w:sz w:val="20"/>
                <w:szCs w:val="20"/>
                <w:lang w:val="en-GB"/>
              </w:rPr>
              <w:t>)</w:t>
            </w:r>
          </w:p>
        </w:tc>
      </w:tr>
      <w:tr w:rsidR="00454489" w:rsidRPr="00BA58B6" w14:paraId="7CC514B0" w14:textId="77777777" w:rsidTr="00D12B64">
        <w:trPr>
          <w:trHeight w:val="200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90AEE" w14:textId="77777777" w:rsidR="00454489" w:rsidRPr="00BA58B6" w:rsidRDefault="00454489" w:rsidP="00067971">
            <w:pPr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BA58B6">
              <w:rPr>
                <w:rFonts w:ascii="Verdana" w:hAnsi="Verdana" w:cs="Arial"/>
                <w:sz w:val="20"/>
                <w:szCs w:val="20"/>
                <w:lang w:val="en-GB"/>
              </w:rPr>
              <w:t> </w:t>
            </w:r>
          </w:p>
        </w:tc>
      </w:tr>
    </w:tbl>
    <w:p w14:paraId="2FB7A80A" w14:textId="77777777" w:rsidR="00454489" w:rsidRPr="00BA58B6" w:rsidRDefault="00454489">
      <w:pPr>
        <w:rPr>
          <w:rFonts w:ascii="Verdana" w:hAnsi="Verdana" w:cs="Arial"/>
          <w:sz w:val="20"/>
          <w:szCs w:val="20"/>
          <w:lang w:val="en-GB"/>
        </w:rPr>
      </w:pPr>
    </w:p>
    <w:p w14:paraId="33B6441A" w14:textId="77777777" w:rsidR="00701A05" w:rsidRPr="00BA58B6" w:rsidRDefault="00701A05">
      <w:pPr>
        <w:rPr>
          <w:rFonts w:ascii="Verdana" w:hAnsi="Verdana" w:cs="Arial"/>
          <w:b/>
          <w:sz w:val="20"/>
          <w:szCs w:val="20"/>
          <w:lang w:val="en-GB"/>
        </w:rPr>
      </w:pPr>
      <w:r w:rsidRPr="00BA58B6">
        <w:rPr>
          <w:rFonts w:ascii="Verdana" w:hAnsi="Verdana" w:cs="Arial"/>
          <w:b/>
          <w:sz w:val="20"/>
          <w:szCs w:val="20"/>
          <w:lang w:val="en-GB"/>
        </w:rPr>
        <w:t xml:space="preserve">Legal notes </w:t>
      </w:r>
    </w:p>
    <w:p w14:paraId="725F6352" w14:textId="77777777" w:rsidR="006F2F71" w:rsidRPr="00BA58B6" w:rsidRDefault="00701A05">
      <w:pPr>
        <w:rPr>
          <w:rFonts w:ascii="Verdana" w:hAnsi="Verdana" w:cs="Arial"/>
          <w:bCs/>
          <w:sz w:val="20"/>
          <w:szCs w:val="20"/>
          <w:lang w:val="en-GB"/>
        </w:rPr>
      </w:pPr>
      <w:r w:rsidRPr="00BA58B6">
        <w:rPr>
          <w:rFonts w:ascii="Verdana" w:hAnsi="Verdana" w:cs="Arial"/>
          <w:bCs/>
          <w:sz w:val="20"/>
          <w:szCs w:val="20"/>
          <w:lang w:val="en-GB"/>
        </w:rPr>
        <w:t>By submitting the completed RMA form, I confirm that I have read and that:</w:t>
      </w:r>
    </w:p>
    <w:p w14:paraId="507244BD" w14:textId="77777777" w:rsidR="00966E68" w:rsidRPr="00BA58B6" w:rsidRDefault="00966E68">
      <w:pPr>
        <w:rPr>
          <w:rFonts w:ascii="Verdana" w:hAnsi="Verdana" w:cs="Arial"/>
          <w:b/>
          <w:sz w:val="20"/>
          <w:szCs w:val="20"/>
          <w:lang w:val="en-GB"/>
        </w:rPr>
      </w:pPr>
    </w:p>
    <w:p w14:paraId="4AC3DB8E" w14:textId="77777777" w:rsidR="00701A05" w:rsidRPr="00BA58B6" w:rsidRDefault="00701A05" w:rsidP="00E56CCD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GB"/>
        </w:rPr>
      </w:pPr>
      <w:r w:rsidRPr="00BA58B6">
        <w:rPr>
          <w:rFonts w:ascii="Verdana" w:hAnsi="Verdana" w:cs="Arial"/>
          <w:sz w:val="20"/>
          <w:szCs w:val="20"/>
          <w:lang w:val="en-GB"/>
        </w:rPr>
        <w:t>I accept the rules of the RMA procedure</w:t>
      </w:r>
      <w:r w:rsidR="00B1612E" w:rsidRPr="00BA58B6">
        <w:rPr>
          <w:rFonts w:ascii="Verdana" w:hAnsi="Verdana" w:cs="Arial"/>
          <w:sz w:val="20"/>
          <w:szCs w:val="20"/>
          <w:lang w:val="en-GB"/>
        </w:rPr>
        <w:t xml:space="preserve">: </w:t>
      </w:r>
      <w:hyperlink r:id="rId10" w:history="1">
        <w:r w:rsidR="00B1612E" w:rsidRPr="00BA58B6">
          <w:rPr>
            <w:rStyle w:val="Hipercze"/>
            <w:rFonts w:ascii="Verdana" w:hAnsi="Verdana" w:cs="Arial"/>
            <w:sz w:val="20"/>
            <w:szCs w:val="20"/>
            <w:lang w:val="en-GB"/>
          </w:rPr>
          <w:t>https://roger.pl/en/support/service-call-rma/rma-procedure-rules</w:t>
        </w:r>
      </w:hyperlink>
      <w:r w:rsidR="00B1612E" w:rsidRPr="00BA58B6">
        <w:rPr>
          <w:rFonts w:ascii="Verdana" w:hAnsi="Verdana" w:cs="Arial"/>
          <w:sz w:val="20"/>
          <w:szCs w:val="20"/>
          <w:lang w:val="en-GB"/>
        </w:rPr>
        <w:t xml:space="preserve"> </w:t>
      </w:r>
    </w:p>
    <w:p w14:paraId="56CAA8B5" w14:textId="5A5C6AD0" w:rsidR="003C01FD" w:rsidRPr="00BA58B6" w:rsidRDefault="00B1612E" w:rsidP="00E56CCD">
      <w:pPr>
        <w:numPr>
          <w:ilvl w:val="0"/>
          <w:numId w:val="26"/>
        </w:numPr>
        <w:rPr>
          <w:rFonts w:ascii="Verdana" w:hAnsi="Verdana" w:cs="Arial"/>
          <w:sz w:val="20"/>
          <w:szCs w:val="20"/>
          <w:lang w:val="en-GB"/>
        </w:rPr>
      </w:pPr>
      <w:r w:rsidRPr="00BA58B6">
        <w:rPr>
          <w:rFonts w:ascii="Verdana" w:hAnsi="Verdana" w:cs="Arial"/>
          <w:sz w:val="20"/>
          <w:szCs w:val="20"/>
          <w:lang w:val="en-GB"/>
        </w:rPr>
        <w:t xml:space="preserve">I agree to the collection and processing of personal data in accordance with the </w:t>
      </w:r>
      <w:r w:rsidR="00C17001">
        <w:rPr>
          <w:rFonts w:ascii="Verdana" w:hAnsi="Verdana" w:cs="Arial"/>
          <w:sz w:val="20"/>
          <w:szCs w:val="20"/>
          <w:lang w:val="en-GB"/>
        </w:rPr>
        <w:t>Roger</w:t>
      </w:r>
      <w:r w:rsidRPr="00BA58B6">
        <w:rPr>
          <w:rFonts w:ascii="Verdana" w:hAnsi="Verdana" w:cs="Arial"/>
          <w:sz w:val="20"/>
          <w:szCs w:val="20"/>
          <w:lang w:val="en-GB"/>
        </w:rPr>
        <w:t xml:space="preserve"> privacy policy available on the website</w:t>
      </w:r>
      <w:r w:rsidR="006F2F71" w:rsidRPr="00BA58B6">
        <w:rPr>
          <w:rFonts w:ascii="Verdana" w:hAnsi="Verdana" w:cs="Arial"/>
          <w:sz w:val="20"/>
          <w:szCs w:val="20"/>
          <w:lang w:val="en-GB"/>
        </w:rPr>
        <w:t xml:space="preserve">: </w:t>
      </w:r>
      <w:hyperlink r:id="rId11" w:history="1">
        <w:r w:rsidRPr="00BA58B6">
          <w:rPr>
            <w:rStyle w:val="Hipercze"/>
            <w:rFonts w:ascii="Verdana" w:hAnsi="Verdana" w:cs="Arial"/>
            <w:sz w:val="20"/>
            <w:szCs w:val="20"/>
            <w:lang w:val="en-GB"/>
          </w:rPr>
          <w:t>https://roger.pl/en/privacy-policy</w:t>
        </w:r>
      </w:hyperlink>
      <w:r w:rsidRPr="00BA58B6">
        <w:rPr>
          <w:rFonts w:ascii="Verdana" w:hAnsi="Verdana" w:cs="Arial"/>
          <w:sz w:val="20"/>
          <w:szCs w:val="20"/>
          <w:lang w:val="en-GB"/>
        </w:rPr>
        <w:t xml:space="preserve"> </w:t>
      </w:r>
    </w:p>
    <w:p w14:paraId="37B70497" w14:textId="4658A433" w:rsidR="00E56CCD" w:rsidRPr="00BA58B6" w:rsidRDefault="00B1612E" w:rsidP="00E56CCD">
      <w:pPr>
        <w:numPr>
          <w:ilvl w:val="0"/>
          <w:numId w:val="26"/>
        </w:numPr>
        <w:rPr>
          <w:rFonts w:ascii="Verdana" w:hAnsi="Verdana" w:cs="Arial"/>
          <w:i/>
          <w:iCs/>
          <w:sz w:val="20"/>
          <w:szCs w:val="20"/>
          <w:lang w:val="en-GB"/>
        </w:rPr>
      </w:pPr>
      <w:r w:rsidRPr="00BA58B6">
        <w:rPr>
          <w:rFonts w:ascii="Verdana" w:hAnsi="Verdana" w:cs="Arial"/>
          <w:sz w:val="20"/>
          <w:szCs w:val="20"/>
          <w:lang w:val="en-GB"/>
        </w:rPr>
        <w:t xml:space="preserve">I agree that all matters not specified in this document are governed solely by the General Commercial Terms and Conditions of </w:t>
      </w:r>
      <w:r w:rsidR="00C17001">
        <w:rPr>
          <w:rFonts w:ascii="Verdana" w:hAnsi="Verdana" w:cs="Arial"/>
          <w:sz w:val="20"/>
          <w:szCs w:val="20"/>
          <w:lang w:val="en-GB"/>
        </w:rPr>
        <w:t>Roger</w:t>
      </w:r>
      <w:r w:rsidRPr="00BA58B6">
        <w:rPr>
          <w:rFonts w:ascii="Verdana" w:hAnsi="Verdana" w:cs="Arial"/>
          <w:sz w:val="20"/>
          <w:szCs w:val="20"/>
          <w:lang w:val="en-GB"/>
        </w:rPr>
        <w:t xml:space="preserve"> ("GCTC") in force as of the date of conclusion of the contract.</w:t>
      </w:r>
      <w:r w:rsidR="00E56CCD" w:rsidRPr="00BA58B6">
        <w:rPr>
          <w:rFonts w:ascii="Verdana" w:hAnsi="Verdana" w:cs="Arial"/>
          <w:sz w:val="20"/>
          <w:szCs w:val="20"/>
          <w:lang w:val="en-GB"/>
        </w:rPr>
        <w:t xml:space="preserve"> </w:t>
      </w:r>
      <w:r w:rsidR="004C52A2" w:rsidRPr="00BA58B6">
        <w:rPr>
          <w:rFonts w:ascii="Verdana" w:hAnsi="Verdana" w:cs="Arial"/>
          <w:sz w:val="20"/>
          <w:szCs w:val="20"/>
          <w:lang w:val="en-GB"/>
        </w:rPr>
        <w:br/>
      </w:r>
      <w:r w:rsidRPr="00BA58B6">
        <w:rPr>
          <w:rFonts w:ascii="Verdana" w:hAnsi="Verdana" w:cs="Arial"/>
          <w:i/>
          <w:iCs/>
          <w:sz w:val="20"/>
          <w:szCs w:val="20"/>
          <w:lang w:val="en-GB"/>
        </w:rPr>
        <w:t xml:space="preserve">The GCTC are available on the website </w:t>
      </w:r>
      <w:hyperlink r:id="rId12" w:history="1">
        <w:r w:rsidRPr="00BA58B6">
          <w:rPr>
            <w:rStyle w:val="Hipercze"/>
            <w:rFonts w:ascii="Verdana" w:hAnsi="Verdana" w:cs="Arial"/>
            <w:i/>
            <w:iCs/>
            <w:sz w:val="20"/>
            <w:szCs w:val="20"/>
            <w:lang w:val="en-GB"/>
          </w:rPr>
          <w:t>www.roger.pl</w:t>
        </w:r>
      </w:hyperlink>
      <w:r w:rsidRPr="00BA58B6">
        <w:rPr>
          <w:rFonts w:ascii="Verdana" w:hAnsi="Verdana" w:cs="Arial"/>
          <w:i/>
          <w:iCs/>
          <w:sz w:val="20"/>
          <w:szCs w:val="20"/>
          <w:lang w:val="en-GB"/>
        </w:rPr>
        <w:t xml:space="preserve"> or sent on request</w:t>
      </w:r>
      <w:r w:rsidR="00E56CCD" w:rsidRPr="00BA58B6">
        <w:rPr>
          <w:rFonts w:ascii="Verdana" w:hAnsi="Verdana" w:cs="Arial"/>
          <w:i/>
          <w:iCs/>
          <w:sz w:val="20"/>
          <w:szCs w:val="20"/>
          <w:lang w:val="en-GB"/>
        </w:rPr>
        <w:t>.</w:t>
      </w:r>
    </w:p>
    <w:p w14:paraId="0337F0B9" w14:textId="77777777" w:rsidR="00E56CCD" w:rsidRPr="00BA58B6" w:rsidRDefault="00E56CCD" w:rsidP="00E56CCD">
      <w:pPr>
        <w:rPr>
          <w:rFonts w:ascii="Verdana" w:hAnsi="Verdana" w:cs="Arial"/>
          <w:sz w:val="20"/>
          <w:szCs w:val="20"/>
          <w:lang w:val="en-GB"/>
        </w:rPr>
      </w:pPr>
    </w:p>
    <w:p w14:paraId="141A90D9" w14:textId="77777777" w:rsidR="00454489" w:rsidRPr="00BA58B6" w:rsidRDefault="008318EE" w:rsidP="00E56CCD">
      <w:pPr>
        <w:rPr>
          <w:rFonts w:ascii="Verdana" w:hAnsi="Verdana" w:cs="Arial"/>
          <w:sz w:val="20"/>
          <w:szCs w:val="20"/>
          <w:lang w:val="en-GB"/>
        </w:rPr>
      </w:pPr>
      <w:r w:rsidRPr="00BA58B6">
        <w:rPr>
          <w:rFonts w:ascii="Verdana" w:hAnsi="Verdana" w:cs="Arial"/>
          <w:sz w:val="20"/>
          <w:szCs w:val="20"/>
          <w:lang w:val="en-GB"/>
        </w:rPr>
        <w:br/>
      </w:r>
    </w:p>
    <w:p w14:paraId="5A338BAE" w14:textId="77777777" w:rsidR="003C01FD" w:rsidRPr="00BA58B6" w:rsidRDefault="003C01FD" w:rsidP="00E56CCD">
      <w:pPr>
        <w:rPr>
          <w:rFonts w:ascii="Verdana" w:hAnsi="Verdana" w:cs="Arial"/>
          <w:sz w:val="20"/>
          <w:szCs w:val="20"/>
          <w:lang w:val="en-GB"/>
        </w:rPr>
      </w:pPr>
    </w:p>
    <w:p w14:paraId="0682818F" w14:textId="77777777" w:rsidR="003C01FD" w:rsidRPr="00BA58B6" w:rsidRDefault="003C01FD" w:rsidP="00E56CCD">
      <w:pPr>
        <w:rPr>
          <w:rFonts w:ascii="Verdana" w:hAnsi="Verdana" w:cs="Arial"/>
          <w:sz w:val="20"/>
          <w:szCs w:val="20"/>
          <w:lang w:val="en-GB"/>
        </w:rPr>
      </w:pPr>
    </w:p>
    <w:p w14:paraId="57B0FB47" w14:textId="550E72EF" w:rsidR="00FA7EF3" w:rsidRPr="00BA58B6" w:rsidRDefault="00B1612E" w:rsidP="003C01FD">
      <w:pPr>
        <w:jc w:val="right"/>
        <w:rPr>
          <w:rFonts w:ascii="Verdana" w:hAnsi="Verdana" w:cs="Arial"/>
          <w:sz w:val="20"/>
          <w:szCs w:val="20"/>
          <w:lang w:val="en-GB"/>
        </w:rPr>
      </w:pPr>
      <w:r w:rsidRPr="00BA58B6">
        <w:rPr>
          <w:rFonts w:ascii="Verdana" w:hAnsi="Verdana" w:cs="Arial"/>
          <w:sz w:val="20"/>
          <w:szCs w:val="20"/>
          <w:lang w:val="en-GB"/>
        </w:rPr>
        <w:t>Submitted by</w:t>
      </w:r>
      <w:r w:rsidR="00454489" w:rsidRPr="00BA58B6">
        <w:rPr>
          <w:rFonts w:ascii="Verdana" w:hAnsi="Verdana" w:cs="Arial"/>
          <w:sz w:val="20"/>
          <w:szCs w:val="20"/>
          <w:lang w:val="en-GB"/>
        </w:rPr>
        <w:t>: ……………………………………</w:t>
      </w:r>
      <w:r w:rsidR="00BA58B6" w:rsidRPr="00BA58B6">
        <w:rPr>
          <w:rFonts w:ascii="Verdana" w:hAnsi="Verdana" w:cs="Arial"/>
          <w:sz w:val="20"/>
          <w:szCs w:val="20"/>
          <w:lang w:val="en-GB"/>
        </w:rPr>
        <w:t>….</w:t>
      </w:r>
    </w:p>
    <w:sectPr w:rsidR="00FA7EF3" w:rsidRPr="00BA58B6" w:rsidSect="00770CFA">
      <w:headerReference w:type="even" r:id="rId13"/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65095" w14:textId="77777777" w:rsidR="00933157" w:rsidRDefault="00933157">
      <w:r>
        <w:separator/>
      </w:r>
    </w:p>
  </w:endnote>
  <w:endnote w:type="continuationSeparator" w:id="0">
    <w:p w14:paraId="39FABBEF" w14:textId="77777777" w:rsidR="00933157" w:rsidRDefault="00933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E71F5" w14:textId="598B0DB7" w:rsidR="00400467" w:rsidRPr="00507F01" w:rsidRDefault="00507F01">
    <w:pPr>
      <w:pStyle w:val="Stopka"/>
      <w:rPr>
        <w:rFonts w:ascii="Verdana" w:hAnsi="Verdana"/>
        <w:sz w:val="18"/>
        <w:szCs w:val="18"/>
        <w:lang w:val="en-US"/>
      </w:rPr>
    </w:pPr>
    <w:r w:rsidRPr="00507F01">
      <w:rPr>
        <w:rFonts w:ascii="Verdana" w:hAnsi="Verdana"/>
        <w:sz w:val="18"/>
        <w:szCs w:val="18"/>
        <w:lang w:val="en-US"/>
      </w:rPr>
      <w:t>Page</w:t>
    </w:r>
    <w:r w:rsidR="00400467" w:rsidRPr="00507F01">
      <w:rPr>
        <w:rFonts w:ascii="Verdana" w:hAnsi="Verdana"/>
        <w:sz w:val="18"/>
        <w:szCs w:val="18"/>
        <w:lang w:val="en-US"/>
      </w:rPr>
      <w:t xml:space="preserve"> </w:t>
    </w:r>
    <w:r w:rsidR="00400467" w:rsidRPr="00507F01">
      <w:rPr>
        <w:rFonts w:ascii="Verdana" w:hAnsi="Verdana"/>
        <w:sz w:val="18"/>
        <w:szCs w:val="18"/>
        <w:lang w:val="en-US"/>
      </w:rPr>
      <w:fldChar w:fldCharType="begin"/>
    </w:r>
    <w:r w:rsidR="00400467" w:rsidRPr="00507F01">
      <w:rPr>
        <w:rFonts w:ascii="Verdana" w:hAnsi="Verdana"/>
        <w:sz w:val="18"/>
        <w:szCs w:val="18"/>
        <w:lang w:val="en-US"/>
      </w:rPr>
      <w:instrText xml:space="preserve"> PAGE </w:instrText>
    </w:r>
    <w:r w:rsidR="00400467" w:rsidRPr="00507F01">
      <w:rPr>
        <w:rFonts w:ascii="Verdana" w:hAnsi="Verdana"/>
        <w:sz w:val="18"/>
        <w:szCs w:val="18"/>
        <w:lang w:val="en-US"/>
      </w:rPr>
      <w:fldChar w:fldCharType="separate"/>
    </w:r>
    <w:r w:rsidR="00EC7065" w:rsidRPr="00507F01">
      <w:rPr>
        <w:rFonts w:ascii="Verdana" w:hAnsi="Verdana"/>
        <w:noProof/>
        <w:sz w:val="18"/>
        <w:szCs w:val="18"/>
        <w:lang w:val="en-US"/>
      </w:rPr>
      <w:t>2</w:t>
    </w:r>
    <w:r w:rsidR="00400467" w:rsidRPr="00507F01">
      <w:rPr>
        <w:rFonts w:ascii="Verdana" w:hAnsi="Verdana"/>
        <w:sz w:val="18"/>
        <w:szCs w:val="18"/>
        <w:lang w:val="en-US"/>
      </w:rPr>
      <w:fldChar w:fldCharType="end"/>
    </w:r>
    <w:r w:rsidR="00400467" w:rsidRPr="00507F01">
      <w:rPr>
        <w:rFonts w:ascii="Verdana" w:hAnsi="Verdana"/>
        <w:sz w:val="18"/>
        <w:szCs w:val="18"/>
        <w:lang w:val="en-US"/>
      </w:rPr>
      <w:t xml:space="preserve"> </w:t>
    </w:r>
    <w:r w:rsidRPr="00507F01">
      <w:rPr>
        <w:rFonts w:ascii="Verdana" w:hAnsi="Verdana"/>
        <w:sz w:val="18"/>
        <w:szCs w:val="18"/>
        <w:lang w:val="en-US"/>
      </w:rPr>
      <w:t>of</w:t>
    </w:r>
    <w:r w:rsidR="00400467" w:rsidRPr="00507F01">
      <w:rPr>
        <w:rFonts w:ascii="Verdana" w:hAnsi="Verdana"/>
        <w:sz w:val="18"/>
        <w:szCs w:val="18"/>
        <w:lang w:val="en-US"/>
      </w:rPr>
      <w:t xml:space="preserve"> </w:t>
    </w:r>
    <w:r w:rsidR="00400467" w:rsidRPr="00507F01">
      <w:rPr>
        <w:rFonts w:ascii="Verdana" w:hAnsi="Verdana"/>
        <w:sz w:val="18"/>
        <w:szCs w:val="18"/>
        <w:lang w:val="en-US"/>
      </w:rPr>
      <w:fldChar w:fldCharType="begin"/>
    </w:r>
    <w:r w:rsidR="00400467" w:rsidRPr="00507F01">
      <w:rPr>
        <w:rFonts w:ascii="Verdana" w:hAnsi="Verdana"/>
        <w:sz w:val="18"/>
        <w:szCs w:val="18"/>
        <w:lang w:val="en-US"/>
      </w:rPr>
      <w:instrText xml:space="preserve"> NUMPAGES </w:instrText>
    </w:r>
    <w:r w:rsidR="00400467" w:rsidRPr="00507F01">
      <w:rPr>
        <w:rFonts w:ascii="Verdana" w:hAnsi="Verdana"/>
        <w:sz w:val="18"/>
        <w:szCs w:val="18"/>
        <w:lang w:val="en-US"/>
      </w:rPr>
      <w:fldChar w:fldCharType="separate"/>
    </w:r>
    <w:r w:rsidR="00EC7065" w:rsidRPr="00507F01">
      <w:rPr>
        <w:rFonts w:ascii="Verdana" w:hAnsi="Verdana"/>
        <w:noProof/>
        <w:sz w:val="18"/>
        <w:szCs w:val="18"/>
        <w:lang w:val="en-US"/>
      </w:rPr>
      <w:t>2</w:t>
    </w:r>
    <w:r w:rsidR="00400467" w:rsidRPr="00507F01">
      <w:rPr>
        <w:rFonts w:ascii="Verdana" w:hAnsi="Verdana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93337" w14:textId="77777777" w:rsidR="00933157" w:rsidRDefault="00933157">
      <w:r>
        <w:separator/>
      </w:r>
    </w:p>
  </w:footnote>
  <w:footnote w:type="continuationSeparator" w:id="0">
    <w:p w14:paraId="415E91D8" w14:textId="77777777" w:rsidR="00933157" w:rsidRDefault="00933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B08C7" w14:textId="77777777" w:rsidR="00EC7065" w:rsidRDefault="00EC7065">
    <w:pPr>
      <w:pStyle w:val="Nagwek"/>
    </w:pPr>
    <w:r>
      <w:pict w14:anchorId="175D5E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53pt;height:36pt">
          <v:imagedata r:id="rId1" o:title="nagłówek-2021"/>
        </v:shape>
      </w:pict>
    </w:r>
    <w:r>
      <w:pict w14:anchorId="15A5BEAA">
        <v:shape id="_x0000_i1027" type="#_x0000_t75" style="width:453pt;height:36pt">
          <v:imagedata r:id="rId1" o:title="nagłówek-2021"/>
        </v:shape>
      </w:pict>
    </w:r>
    <w:r>
      <w:pict w14:anchorId="12904FEF">
        <v:shape id="_x0000_i1028" type="#_x0000_t75" style="width:453pt;height:36pt">
          <v:imagedata r:id="rId1" o:title="nagłówek-202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CF91C" w14:textId="5A084F6B" w:rsidR="00006A2D" w:rsidRPr="00E90AE7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374C1E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376.15pt;margin-top:-.95pt;width:77.3pt;height:40.5pt;z-index:-251657216">
          <v:imagedata r:id="rId1" o:title="rogerAA_blue"/>
        </v:shape>
      </w:pict>
    </w:r>
    <w:r w:rsidRPr="00E90AE7">
      <w:rPr>
        <w:rFonts w:ascii="Verdana" w:hAnsi="Verdana"/>
        <w:sz w:val="18"/>
        <w:szCs w:val="18"/>
      </w:rPr>
      <w:t>Roger Sp. z o.o. sp. k.</w:t>
    </w:r>
  </w:p>
  <w:p w14:paraId="6DE487BC" w14:textId="560A6438" w:rsidR="00006A2D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>Gościszewo 59</w:t>
    </w:r>
  </w:p>
  <w:p w14:paraId="042DAAFA" w14:textId="658D1913" w:rsidR="00006A2D" w:rsidRPr="00E90AE7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>82-400 Sztum</w:t>
    </w:r>
    <w:r w:rsidR="00BA58B6">
      <w:rPr>
        <w:rFonts w:ascii="Verdana" w:hAnsi="Verdana"/>
        <w:sz w:val="18"/>
        <w:szCs w:val="18"/>
      </w:rPr>
      <w:t>,</w:t>
    </w:r>
    <w:r>
      <w:rPr>
        <w:rFonts w:ascii="Verdana" w:hAnsi="Verdana"/>
        <w:sz w:val="18"/>
        <w:szCs w:val="18"/>
      </w:rPr>
      <w:t xml:space="preserve"> Poland</w:t>
    </w:r>
  </w:p>
  <w:p w14:paraId="6704D969" w14:textId="77777777" w:rsidR="00006A2D" w:rsidRPr="00E90AE7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Tel.: +48 55 272 01 32</w:t>
    </w:r>
  </w:p>
  <w:p w14:paraId="401591DF" w14:textId="77777777" w:rsidR="00006A2D" w:rsidRPr="00E90AE7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Fax: +48 55 272 01 33</w:t>
    </w:r>
  </w:p>
  <w:p w14:paraId="5666AD5D" w14:textId="7C83740F" w:rsidR="00081EF8" w:rsidRDefault="00006A2D" w:rsidP="00006A2D">
    <w:pPr>
      <w:tabs>
        <w:tab w:val="center" w:pos="4536"/>
        <w:tab w:val="right" w:pos="9072"/>
      </w:tabs>
    </w:pPr>
    <w:r w:rsidRPr="00E90AE7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E90AE7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4D96882E" w14:textId="77777777" w:rsidR="00006A2D" w:rsidRPr="00006A2D" w:rsidRDefault="00006A2D" w:rsidP="00006A2D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D6C70EC"/>
    <w:multiLevelType w:val="hybridMultilevel"/>
    <w:tmpl w:val="CD745FB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3215F4"/>
    <w:multiLevelType w:val="hybridMultilevel"/>
    <w:tmpl w:val="E0E4144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C173E"/>
    <w:multiLevelType w:val="hybridMultilevel"/>
    <w:tmpl w:val="BC9407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2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41857603">
    <w:abstractNumId w:val="11"/>
  </w:num>
  <w:num w:numId="2" w16cid:durableId="2037001881">
    <w:abstractNumId w:val="23"/>
  </w:num>
  <w:num w:numId="3" w16cid:durableId="1629317798">
    <w:abstractNumId w:val="22"/>
  </w:num>
  <w:num w:numId="4" w16cid:durableId="689182060">
    <w:abstractNumId w:val="7"/>
  </w:num>
  <w:num w:numId="5" w16cid:durableId="169029789">
    <w:abstractNumId w:val="18"/>
  </w:num>
  <w:num w:numId="6" w16cid:durableId="1023021873">
    <w:abstractNumId w:val="2"/>
  </w:num>
  <w:num w:numId="7" w16cid:durableId="1851944897">
    <w:abstractNumId w:val="8"/>
  </w:num>
  <w:num w:numId="8" w16cid:durableId="113181328">
    <w:abstractNumId w:val="5"/>
  </w:num>
  <w:num w:numId="9" w16cid:durableId="40596021">
    <w:abstractNumId w:val="1"/>
  </w:num>
  <w:num w:numId="10" w16cid:durableId="668289439">
    <w:abstractNumId w:val="0"/>
  </w:num>
  <w:num w:numId="11" w16cid:durableId="407116816">
    <w:abstractNumId w:val="26"/>
  </w:num>
  <w:num w:numId="12" w16cid:durableId="1335642325">
    <w:abstractNumId w:val="6"/>
  </w:num>
  <w:num w:numId="13" w16cid:durableId="1316179502">
    <w:abstractNumId w:val="4"/>
  </w:num>
  <w:num w:numId="14" w16cid:durableId="2084716070">
    <w:abstractNumId w:val="15"/>
  </w:num>
  <w:num w:numId="15" w16cid:durableId="49614803">
    <w:abstractNumId w:val="24"/>
  </w:num>
  <w:num w:numId="16" w16cid:durableId="1256330853">
    <w:abstractNumId w:val="25"/>
  </w:num>
  <w:num w:numId="17" w16cid:durableId="1644197408">
    <w:abstractNumId w:val="21"/>
  </w:num>
  <w:num w:numId="18" w16cid:durableId="1899897494">
    <w:abstractNumId w:val="3"/>
  </w:num>
  <w:num w:numId="19" w16cid:durableId="494688571">
    <w:abstractNumId w:val="13"/>
  </w:num>
  <w:num w:numId="20" w16cid:durableId="1673096940">
    <w:abstractNumId w:val="14"/>
  </w:num>
  <w:num w:numId="21" w16cid:durableId="700980972">
    <w:abstractNumId w:val="17"/>
  </w:num>
  <w:num w:numId="22" w16cid:durableId="2032023019">
    <w:abstractNumId w:val="10"/>
  </w:num>
  <w:num w:numId="23" w16cid:durableId="679893415">
    <w:abstractNumId w:val="9"/>
  </w:num>
  <w:num w:numId="24" w16cid:durableId="815924546">
    <w:abstractNumId w:val="12"/>
  </w:num>
  <w:num w:numId="25" w16cid:durableId="1790318587">
    <w:abstractNumId w:val="16"/>
  </w:num>
  <w:num w:numId="26" w16cid:durableId="781345792">
    <w:abstractNumId w:val="20"/>
  </w:num>
  <w:num w:numId="27" w16cid:durableId="58576587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ztTS0NDI2szRR0lEKTi0uzszPAykwrAUA+N0TiCwAAAA="/>
  </w:docVars>
  <w:rsids>
    <w:rsidRoot w:val="00C84536"/>
    <w:rsid w:val="00006A2D"/>
    <w:rsid w:val="0001268A"/>
    <w:rsid w:val="00015945"/>
    <w:rsid w:val="00015D9C"/>
    <w:rsid w:val="00016361"/>
    <w:rsid w:val="00024198"/>
    <w:rsid w:val="00026A97"/>
    <w:rsid w:val="00067971"/>
    <w:rsid w:val="00077BB3"/>
    <w:rsid w:val="00081EF8"/>
    <w:rsid w:val="00083BFA"/>
    <w:rsid w:val="00090B2D"/>
    <w:rsid w:val="000A1202"/>
    <w:rsid w:val="000A34E7"/>
    <w:rsid w:val="000A5637"/>
    <w:rsid w:val="000A5DBB"/>
    <w:rsid w:val="000B6ADC"/>
    <w:rsid w:val="000C4FA5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26C7A"/>
    <w:rsid w:val="00135B61"/>
    <w:rsid w:val="00136F0E"/>
    <w:rsid w:val="0014649D"/>
    <w:rsid w:val="0016407B"/>
    <w:rsid w:val="00166C26"/>
    <w:rsid w:val="00194946"/>
    <w:rsid w:val="001A7413"/>
    <w:rsid w:val="001A7814"/>
    <w:rsid w:val="001B1540"/>
    <w:rsid w:val="001B1EDA"/>
    <w:rsid w:val="001B2259"/>
    <w:rsid w:val="001C2CE7"/>
    <w:rsid w:val="001C77D7"/>
    <w:rsid w:val="001E7DF7"/>
    <w:rsid w:val="001F3C9E"/>
    <w:rsid w:val="001F6989"/>
    <w:rsid w:val="001F7C44"/>
    <w:rsid w:val="001F7D3C"/>
    <w:rsid w:val="0020030E"/>
    <w:rsid w:val="00204A96"/>
    <w:rsid w:val="002055EB"/>
    <w:rsid w:val="0021589F"/>
    <w:rsid w:val="00221338"/>
    <w:rsid w:val="00225BA5"/>
    <w:rsid w:val="00233A92"/>
    <w:rsid w:val="00237E56"/>
    <w:rsid w:val="0024678D"/>
    <w:rsid w:val="00255FEE"/>
    <w:rsid w:val="00287328"/>
    <w:rsid w:val="002A1F26"/>
    <w:rsid w:val="002B0481"/>
    <w:rsid w:val="002B0F21"/>
    <w:rsid w:val="002B793A"/>
    <w:rsid w:val="002D0772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32B92"/>
    <w:rsid w:val="00353786"/>
    <w:rsid w:val="00373206"/>
    <w:rsid w:val="00375E79"/>
    <w:rsid w:val="00381AB3"/>
    <w:rsid w:val="00381C43"/>
    <w:rsid w:val="00381D62"/>
    <w:rsid w:val="00387221"/>
    <w:rsid w:val="003A1531"/>
    <w:rsid w:val="003A4CB3"/>
    <w:rsid w:val="003B541D"/>
    <w:rsid w:val="003B63F8"/>
    <w:rsid w:val="003C01FD"/>
    <w:rsid w:val="003D0EF9"/>
    <w:rsid w:val="003D3F0E"/>
    <w:rsid w:val="003D70B1"/>
    <w:rsid w:val="003D7790"/>
    <w:rsid w:val="003F0CC6"/>
    <w:rsid w:val="0040043C"/>
    <w:rsid w:val="00400467"/>
    <w:rsid w:val="00420819"/>
    <w:rsid w:val="00454489"/>
    <w:rsid w:val="00455607"/>
    <w:rsid w:val="004666EE"/>
    <w:rsid w:val="004672A6"/>
    <w:rsid w:val="00487170"/>
    <w:rsid w:val="004A0008"/>
    <w:rsid w:val="004A06BD"/>
    <w:rsid w:val="004B4826"/>
    <w:rsid w:val="004B5118"/>
    <w:rsid w:val="004C064B"/>
    <w:rsid w:val="004C1C86"/>
    <w:rsid w:val="004C52A2"/>
    <w:rsid w:val="004C53A6"/>
    <w:rsid w:val="004C5D32"/>
    <w:rsid w:val="004D4E9E"/>
    <w:rsid w:val="004D73C4"/>
    <w:rsid w:val="004E0109"/>
    <w:rsid w:val="004E3B02"/>
    <w:rsid w:val="004E7434"/>
    <w:rsid w:val="004F29D4"/>
    <w:rsid w:val="004F4485"/>
    <w:rsid w:val="00504D38"/>
    <w:rsid w:val="005065F9"/>
    <w:rsid w:val="00507F01"/>
    <w:rsid w:val="00512B66"/>
    <w:rsid w:val="00516D6B"/>
    <w:rsid w:val="005344D0"/>
    <w:rsid w:val="00542CA2"/>
    <w:rsid w:val="005444E3"/>
    <w:rsid w:val="00551146"/>
    <w:rsid w:val="005548FF"/>
    <w:rsid w:val="00556B17"/>
    <w:rsid w:val="00557EA5"/>
    <w:rsid w:val="00563AFB"/>
    <w:rsid w:val="0057140B"/>
    <w:rsid w:val="00571CF5"/>
    <w:rsid w:val="0057212F"/>
    <w:rsid w:val="00577D28"/>
    <w:rsid w:val="00581298"/>
    <w:rsid w:val="00581DD5"/>
    <w:rsid w:val="0059078C"/>
    <w:rsid w:val="005A318B"/>
    <w:rsid w:val="005A5BB4"/>
    <w:rsid w:val="005B0F26"/>
    <w:rsid w:val="005C7175"/>
    <w:rsid w:val="005D5C82"/>
    <w:rsid w:val="005F38CA"/>
    <w:rsid w:val="0060519F"/>
    <w:rsid w:val="00607044"/>
    <w:rsid w:val="00610349"/>
    <w:rsid w:val="00646023"/>
    <w:rsid w:val="0065260D"/>
    <w:rsid w:val="00665E58"/>
    <w:rsid w:val="006840B1"/>
    <w:rsid w:val="00692252"/>
    <w:rsid w:val="00697CCF"/>
    <w:rsid w:val="006A2752"/>
    <w:rsid w:val="006A44BB"/>
    <w:rsid w:val="006A60C3"/>
    <w:rsid w:val="006A755E"/>
    <w:rsid w:val="006B22A7"/>
    <w:rsid w:val="006B6C98"/>
    <w:rsid w:val="006B738A"/>
    <w:rsid w:val="006C06EE"/>
    <w:rsid w:val="006D00EB"/>
    <w:rsid w:val="006D2896"/>
    <w:rsid w:val="006D5CE8"/>
    <w:rsid w:val="006E5795"/>
    <w:rsid w:val="006F141A"/>
    <w:rsid w:val="006F2F71"/>
    <w:rsid w:val="006F6455"/>
    <w:rsid w:val="00701A05"/>
    <w:rsid w:val="00707A5C"/>
    <w:rsid w:val="00724DA2"/>
    <w:rsid w:val="007325F3"/>
    <w:rsid w:val="0074002E"/>
    <w:rsid w:val="007414FF"/>
    <w:rsid w:val="00742AEE"/>
    <w:rsid w:val="0074527D"/>
    <w:rsid w:val="00752327"/>
    <w:rsid w:val="00770CFA"/>
    <w:rsid w:val="00781532"/>
    <w:rsid w:val="00783265"/>
    <w:rsid w:val="00797DE1"/>
    <w:rsid w:val="007A1F55"/>
    <w:rsid w:val="007A2401"/>
    <w:rsid w:val="007A55B1"/>
    <w:rsid w:val="007A710F"/>
    <w:rsid w:val="007D1E57"/>
    <w:rsid w:val="007E2FB2"/>
    <w:rsid w:val="007E3D33"/>
    <w:rsid w:val="007F2F7D"/>
    <w:rsid w:val="0081599A"/>
    <w:rsid w:val="00817DAC"/>
    <w:rsid w:val="00824A3F"/>
    <w:rsid w:val="008318EE"/>
    <w:rsid w:val="00847B57"/>
    <w:rsid w:val="00855A99"/>
    <w:rsid w:val="008715F0"/>
    <w:rsid w:val="00873024"/>
    <w:rsid w:val="00874EAE"/>
    <w:rsid w:val="00880B42"/>
    <w:rsid w:val="008863D1"/>
    <w:rsid w:val="00890DA2"/>
    <w:rsid w:val="00892C98"/>
    <w:rsid w:val="008A36F0"/>
    <w:rsid w:val="008A3716"/>
    <w:rsid w:val="008B3825"/>
    <w:rsid w:val="008E17C3"/>
    <w:rsid w:val="008E180F"/>
    <w:rsid w:val="00900B42"/>
    <w:rsid w:val="009103B0"/>
    <w:rsid w:val="00921D2C"/>
    <w:rsid w:val="00924E20"/>
    <w:rsid w:val="009275E8"/>
    <w:rsid w:val="00933157"/>
    <w:rsid w:val="00941375"/>
    <w:rsid w:val="009501BB"/>
    <w:rsid w:val="0095100B"/>
    <w:rsid w:val="0095127E"/>
    <w:rsid w:val="0096557D"/>
    <w:rsid w:val="00965952"/>
    <w:rsid w:val="00966E68"/>
    <w:rsid w:val="00967BF8"/>
    <w:rsid w:val="00997BE5"/>
    <w:rsid w:val="009A660C"/>
    <w:rsid w:val="009A7F99"/>
    <w:rsid w:val="009B3225"/>
    <w:rsid w:val="009C179E"/>
    <w:rsid w:val="009C7205"/>
    <w:rsid w:val="009D2869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30A5"/>
    <w:rsid w:val="00A574C0"/>
    <w:rsid w:val="00A62E88"/>
    <w:rsid w:val="00AA0F9B"/>
    <w:rsid w:val="00AB2BBE"/>
    <w:rsid w:val="00AB77CE"/>
    <w:rsid w:val="00AC11A0"/>
    <w:rsid w:val="00AC5B2D"/>
    <w:rsid w:val="00AD324B"/>
    <w:rsid w:val="00AD33CF"/>
    <w:rsid w:val="00AD39F6"/>
    <w:rsid w:val="00AD5528"/>
    <w:rsid w:val="00AF1687"/>
    <w:rsid w:val="00AF2E17"/>
    <w:rsid w:val="00AF689D"/>
    <w:rsid w:val="00AF68D6"/>
    <w:rsid w:val="00B1117E"/>
    <w:rsid w:val="00B1612E"/>
    <w:rsid w:val="00B31AB3"/>
    <w:rsid w:val="00B34F2D"/>
    <w:rsid w:val="00B411C5"/>
    <w:rsid w:val="00B66151"/>
    <w:rsid w:val="00B72362"/>
    <w:rsid w:val="00B7569A"/>
    <w:rsid w:val="00B961FD"/>
    <w:rsid w:val="00BA5230"/>
    <w:rsid w:val="00BA58B6"/>
    <w:rsid w:val="00BB38DA"/>
    <w:rsid w:val="00BB7D74"/>
    <w:rsid w:val="00BC6EA0"/>
    <w:rsid w:val="00BE1BDE"/>
    <w:rsid w:val="00BE52FC"/>
    <w:rsid w:val="00BF77D8"/>
    <w:rsid w:val="00C047BF"/>
    <w:rsid w:val="00C105CC"/>
    <w:rsid w:val="00C12F67"/>
    <w:rsid w:val="00C17001"/>
    <w:rsid w:val="00C1768F"/>
    <w:rsid w:val="00C30B5B"/>
    <w:rsid w:val="00C35147"/>
    <w:rsid w:val="00C37164"/>
    <w:rsid w:val="00C40162"/>
    <w:rsid w:val="00C4268B"/>
    <w:rsid w:val="00C52DEC"/>
    <w:rsid w:val="00C6564F"/>
    <w:rsid w:val="00C66AE9"/>
    <w:rsid w:val="00C84536"/>
    <w:rsid w:val="00C9570D"/>
    <w:rsid w:val="00C95799"/>
    <w:rsid w:val="00C95F94"/>
    <w:rsid w:val="00CA0766"/>
    <w:rsid w:val="00CA20A4"/>
    <w:rsid w:val="00CA7ECF"/>
    <w:rsid w:val="00CB3F35"/>
    <w:rsid w:val="00CB69F7"/>
    <w:rsid w:val="00CC318B"/>
    <w:rsid w:val="00CD0249"/>
    <w:rsid w:val="00CD4A81"/>
    <w:rsid w:val="00CE6BC1"/>
    <w:rsid w:val="00CF3C8D"/>
    <w:rsid w:val="00CF69FF"/>
    <w:rsid w:val="00D0206C"/>
    <w:rsid w:val="00D02826"/>
    <w:rsid w:val="00D12B64"/>
    <w:rsid w:val="00D14A87"/>
    <w:rsid w:val="00D23051"/>
    <w:rsid w:val="00D26109"/>
    <w:rsid w:val="00D32DB4"/>
    <w:rsid w:val="00D63BC1"/>
    <w:rsid w:val="00D733B8"/>
    <w:rsid w:val="00D862ED"/>
    <w:rsid w:val="00D86409"/>
    <w:rsid w:val="00D903F7"/>
    <w:rsid w:val="00D93C45"/>
    <w:rsid w:val="00DB1096"/>
    <w:rsid w:val="00DB4041"/>
    <w:rsid w:val="00DC4BF6"/>
    <w:rsid w:val="00DD32DA"/>
    <w:rsid w:val="00DE1CE2"/>
    <w:rsid w:val="00DF3577"/>
    <w:rsid w:val="00DF36D7"/>
    <w:rsid w:val="00E02F2C"/>
    <w:rsid w:val="00E039E2"/>
    <w:rsid w:val="00E20451"/>
    <w:rsid w:val="00E24674"/>
    <w:rsid w:val="00E42589"/>
    <w:rsid w:val="00E437C8"/>
    <w:rsid w:val="00E53467"/>
    <w:rsid w:val="00E56960"/>
    <w:rsid w:val="00E56CCD"/>
    <w:rsid w:val="00E6069E"/>
    <w:rsid w:val="00E607FF"/>
    <w:rsid w:val="00E61FF3"/>
    <w:rsid w:val="00E63AA5"/>
    <w:rsid w:val="00E6444F"/>
    <w:rsid w:val="00E701F9"/>
    <w:rsid w:val="00E703F3"/>
    <w:rsid w:val="00E70450"/>
    <w:rsid w:val="00E76269"/>
    <w:rsid w:val="00E863F9"/>
    <w:rsid w:val="00E918B9"/>
    <w:rsid w:val="00EA0AE8"/>
    <w:rsid w:val="00EC1683"/>
    <w:rsid w:val="00EC7065"/>
    <w:rsid w:val="00ED0085"/>
    <w:rsid w:val="00ED43D2"/>
    <w:rsid w:val="00ED6B11"/>
    <w:rsid w:val="00EE0F2D"/>
    <w:rsid w:val="00EE14D9"/>
    <w:rsid w:val="00EF75AB"/>
    <w:rsid w:val="00F024BD"/>
    <w:rsid w:val="00F14AD7"/>
    <w:rsid w:val="00F34E19"/>
    <w:rsid w:val="00F5306D"/>
    <w:rsid w:val="00F61905"/>
    <w:rsid w:val="00F7180A"/>
    <w:rsid w:val="00F83168"/>
    <w:rsid w:val="00F83CB7"/>
    <w:rsid w:val="00F83D10"/>
    <w:rsid w:val="00F957DF"/>
    <w:rsid w:val="00F97DF3"/>
    <w:rsid w:val="00FA7EF3"/>
    <w:rsid w:val="00FB296D"/>
    <w:rsid w:val="00FB30E7"/>
    <w:rsid w:val="00FC269D"/>
    <w:rsid w:val="00FC7734"/>
    <w:rsid w:val="00FD2631"/>
    <w:rsid w:val="00FD4BFC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7DA538A9"/>
  <w15:chartTrackingRefBased/>
  <w15:docId w15:val="{B64EA1C3-D517-4440-8C58-FD809D1AF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701A0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semiHidden/>
    <w:rsid w:val="00C40162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6F2F71"/>
    <w:rPr>
      <w:color w:val="605E5C"/>
      <w:shd w:val="clear" w:color="auto" w:fill="E1DFDD"/>
    </w:rPr>
  </w:style>
  <w:style w:type="character" w:customStyle="1" w:styleId="Nagwek3Znak">
    <w:name w:val="Nagłówek 3 Znak"/>
    <w:link w:val="Nagwek3"/>
    <w:semiHidden/>
    <w:rsid w:val="00701A05"/>
    <w:rPr>
      <w:rFonts w:ascii="Calibri Light" w:eastAsia="Times New Roman" w:hAnsi="Calibri Light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roger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oger.pl/en/privacy-policy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roger.pl/en/support/service-call-rma/rma-procedure-rul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939C1E-94A2-4DBD-A6E7-DFCF2E2018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212026-2E5E-4874-9811-88CE7C6DA3DC}"/>
</file>

<file path=customXml/itemProps3.xml><?xml version="1.0" encoding="utf-8"?>
<ds:datastoreItem xmlns:ds="http://schemas.openxmlformats.org/officeDocument/2006/customXml" ds:itemID="{C1796E9F-095C-4816-9152-23D192279F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075</CharactersWithSpaces>
  <SharedDoc>false</SharedDoc>
  <HLinks>
    <vt:vector size="18" baseType="variant">
      <vt:variant>
        <vt:i4>1245208</vt:i4>
      </vt:variant>
      <vt:variant>
        <vt:i4>6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2490472</vt:i4>
      </vt:variant>
      <vt:variant>
        <vt:i4>3</vt:i4>
      </vt:variant>
      <vt:variant>
        <vt:i4>0</vt:i4>
      </vt:variant>
      <vt:variant>
        <vt:i4>5</vt:i4>
      </vt:variant>
      <vt:variant>
        <vt:lpwstr>https://roger.pl/en/privacy-policy</vt:lpwstr>
      </vt:variant>
      <vt:variant>
        <vt:lpwstr/>
      </vt:variant>
      <vt:variant>
        <vt:i4>1835033</vt:i4>
      </vt:variant>
      <vt:variant>
        <vt:i4>0</vt:i4>
      </vt:variant>
      <vt:variant>
        <vt:i4>0</vt:i4>
      </vt:variant>
      <vt:variant>
        <vt:i4>5</vt:i4>
      </vt:variant>
      <vt:variant>
        <vt:lpwstr>https://roger.pl/en/support/service-call-rma/rma-procedure-rul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4</cp:revision>
  <cp:lastPrinted>2006-06-14T08:48:00Z</cp:lastPrinted>
  <dcterms:created xsi:type="dcterms:W3CDTF">2025-06-05T07:47:00Z</dcterms:created>
  <dcterms:modified xsi:type="dcterms:W3CDTF">2025-06-0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1457CC12EEB1D84E99FBC42A1970339E440FEE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EmailStoreID0">
    <vt:lpwstr>0000000038A1BB1005E5101AA1BB08002B2A56C200006D737073742E646C6C00000000004E495441F9BFB80100AA0037D96E0000000043003A005C00550073006500720073005C006700770065006E0073006B00650072005C0041007000700044006100740061005C004C006F00630061006C005C004D006900630072006F0</vt:lpwstr>
  </property>
  <property fmtid="{D5CDD505-2E9C-101B-9397-08002B2CF9AE}" pid="11" name="_EmailStoreID1">
    <vt:lpwstr>073006F00660074005C004F00750074006C006F006F006B005C006F00750074006C006F006F006B002E007000730074000000</vt:lpwstr>
  </property>
  <property fmtid="{D5CDD505-2E9C-101B-9397-08002B2CF9AE}" pid="12" name="_ReviewingToolsShownOnce">
    <vt:lpwstr/>
  </property>
  <property fmtid="{D5CDD505-2E9C-101B-9397-08002B2CF9AE}" pid="13" name="ContentTypeId">
    <vt:lpwstr>0x010100D194353543EEA148BB6673DB6D4703B8</vt:lpwstr>
  </property>
  <property fmtid="{D5CDD505-2E9C-101B-9397-08002B2CF9AE}" pid="14" name="MediaServiceImageTags">
    <vt:lpwstr/>
  </property>
</Properties>
</file>